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52FE7D7B" w:rsidR="002B46F7" w:rsidRPr="006775A1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A367E2" w:rsidRPr="006775A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3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0FA69E4F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A367E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тандартные обобщенные алгоритмы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C93C337" w:rsidR="002B46F7" w:rsidRDefault="00D41E19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0D25A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4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7233DFF2" w14:textId="4B8C7990" w:rsidR="00D41E19" w:rsidRDefault="000D25A8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Еске Вячеслав </w:t>
      </w:r>
      <w:r w:rsidR="00D41E19">
        <w:rPr>
          <w:rFonts w:ascii="Times New Roman" w:hAnsi="Times New Roman" w:cs="Times New Roman"/>
          <w:sz w:val="28"/>
        </w:rPr>
        <w:t>Сергеевич</w:t>
      </w:r>
    </w:p>
    <w:p w14:paraId="1BC67E9F" w14:textId="4B233C54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Visual</w:t>
      </w:r>
      <w:proofErr w:type="spellEnd"/>
      <w:r w:rsidRPr="00AF568A">
        <w:rPr>
          <w:rFonts w:ascii="Times New Roman" w:hAnsi="Times New Roman" w:cs="Times New Roman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Studio</w:t>
      </w:r>
      <w:proofErr w:type="spellEnd"/>
      <w:r w:rsidRPr="00AF568A">
        <w:rPr>
          <w:rFonts w:ascii="Times New Roman" w:hAnsi="Times New Roman" w:cs="Times New Roman"/>
        </w:rPr>
        <w:t>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 xml:space="preserve">Использование последовательных контейнеров библиотеки STL в </w:t>
      </w:r>
      <w:proofErr w:type="gramStart"/>
      <w:r w:rsidRPr="00AF568A">
        <w:rPr>
          <w:rFonts w:ascii="Times New Roman" w:hAnsi="Times New Roman" w:cs="Times New Roman"/>
        </w:rPr>
        <w:t>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</w:t>
      </w:r>
      <w:proofErr w:type="gramEnd"/>
      <w:r w:rsidRPr="00AF568A">
        <w:rPr>
          <w:rFonts w:ascii="Times New Roman" w:hAnsi="Times New Roman" w:cs="Times New Roman"/>
        </w:rPr>
        <w:t>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3112BD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3112BD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3112BD">
        <w:rPr>
          <w:color w:val="auto"/>
          <w:sz w:val="28"/>
          <w:szCs w:val="28"/>
        </w:rPr>
        <w:t>задачи</w:t>
      </w:r>
      <w:bookmarkEnd w:id="1"/>
    </w:p>
    <w:p w14:paraId="26240483" w14:textId="77777777" w:rsidR="000D25A8" w:rsidRDefault="000D25A8" w:rsidP="000D25A8">
      <w:pPr>
        <w:pStyle w:val="ab"/>
        <w:ind w:firstLine="0"/>
        <w:jc w:val="left"/>
        <w:rPr>
          <w:rFonts w:eastAsia="Times New Roman"/>
          <w:bCs/>
          <w:color w:val="auto"/>
          <w:sz w:val="28"/>
          <w:szCs w:val="22"/>
        </w:rPr>
      </w:pPr>
      <w:r w:rsidRPr="000D25A8">
        <w:rPr>
          <w:rFonts w:eastAsia="Times New Roman"/>
          <w:bCs/>
          <w:color w:val="auto"/>
          <w:sz w:val="28"/>
          <w:szCs w:val="22"/>
        </w:rPr>
        <w:t xml:space="preserve">Задача 1 </w:t>
      </w:r>
    </w:p>
    <w:p w14:paraId="4A7042C6" w14:textId="77777777" w:rsidR="000D25A8" w:rsidRDefault="000D25A8" w:rsidP="000D25A8">
      <w:pPr>
        <w:pStyle w:val="ab"/>
        <w:ind w:firstLine="0"/>
        <w:jc w:val="left"/>
        <w:rPr>
          <w:rFonts w:eastAsia="Times New Roman"/>
          <w:bCs/>
          <w:color w:val="auto"/>
          <w:sz w:val="28"/>
          <w:szCs w:val="22"/>
        </w:rPr>
      </w:pPr>
      <w:r w:rsidRPr="000D25A8">
        <w:rPr>
          <w:rFonts w:eastAsia="Times New Roman"/>
          <w:bCs/>
          <w:color w:val="auto"/>
          <w:sz w:val="28"/>
          <w:szCs w:val="22"/>
        </w:rPr>
        <w:t xml:space="preserve">1. Контейнер - двунаправленная очередь </w:t>
      </w:r>
    </w:p>
    <w:p w14:paraId="5C382338" w14:textId="77777777" w:rsidR="000D25A8" w:rsidRDefault="000D25A8" w:rsidP="000D25A8">
      <w:pPr>
        <w:pStyle w:val="ab"/>
        <w:ind w:firstLine="0"/>
        <w:jc w:val="left"/>
        <w:rPr>
          <w:rFonts w:eastAsia="Times New Roman"/>
          <w:bCs/>
          <w:color w:val="auto"/>
          <w:sz w:val="28"/>
          <w:szCs w:val="22"/>
        </w:rPr>
      </w:pPr>
      <w:r w:rsidRPr="000D25A8">
        <w:rPr>
          <w:rFonts w:eastAsia="Times New Roman"/>
          <w:bCs/>
          <w:color w:val="auto"/>
          <w:sz w:val="28"/>
          <w:szCs w:val="22"/>
        </w:rPr>
        <w:t xml:space="preserve">2. Тип элементов </w:t>
      </w:r>
      <w:proofErr w:type="spellStart"/>
      <w:r w:rsidRPr="000D25A8">
        <w:rPr>
          <w:rFonts w:eastAsia="Times New Roman"/>
          <w:bCs/>
          <w:color w:val="auto"/>
          <w:sz w:val="28"/>
          <w:szCs w:val="22"/>
        </w:rPr>
        <w:t>Time</w:t>
      </w:r>
      <w:proofErr w:type="spellEnd"/>
      <w:r w:rsidRPr="000D25A8">
        <w:rPr>
          <w:rFonts w:eastAsia="Times New Roman"/>
          <w:bCs/>
          <w:color w:val="auto"/>
          <w:sz w:val="28"/>
          <w:szCs w:val="22"/>
        </w:rPr>
        <w:t xml:space="preserve"> (см. лабораторную работу №3). </w:t>
      </w:r>
    </w:p>
    <w:p w14:paraId="0F26668B" w14:textId="77777777" w:rsidR="000D25A8" w:rsidRDefault="000D25A8" w:rsidP="000D25A8">
      <w:pPr>
        <w:pStyle w:val="ab"/>
        <w:ind w:firstLine="0"/>
        <w:jc w:val="left"/>
        <w:rPr>
          <w:rFonts w:eastAsia="Times New Roman"/>
          <w:bCs/>
          <w:color w:val="auto"/>
          <w:sz w:val="28"/>
          <w:szCs w:val="22"/>
        </w:rPr>
      </w:pPr>
      <w:r w:rsidRPr="000D25A8">
        <w:rPr>
          <w:rFonts w:eastAsia="Times New Roman"/>
          <w:bCs/>
          <w:color w:val="auto"/>
          <w:sz w:val="28"/>
          <w:szCs w:val="22"/>
        </w:rPr>
        <w:t xml:space="preserve">Задача 2 </w:t>
      </w:r>
    </w:p>
    <w:p w14:paraId="4A932F79" w14:textId="77777777" w:rsidR="000D25A8" w:rsidRDefault="000D25A8" w:rsidP="000D25A8">
      <w:pPr>
        <w:pStyle w:val="ab"/>
        <w:ind w:firstLine="0"/>
        <w:jc w:val="left"/>
        <w:rPr>
          <w:rFonts w:eastAsia="Times New Roman"/>
          <w:bCs/>
          <w:color w:val="auto"/>
          <w:sz w:val="28"/>
          <w:szCs w:val="22"/>
        </w:rPr>
      </w:pPr>
      <w:r w:rsidRPr="000D25A8">
        <w:rPr>
          <w:rFonts w:eastAsia="Times New Roman"/>
          <w:bCs/>
          <w:color w:val="auto"/>
          <w:sz w:val="28"/>
          <w:szCs w:val="22"/>
        </w:rPr>
        <w:t xml:space="preserve">Адаптер контейнера - очередь. </w:t>
      </w:r>
    </w:p>
    <w:p w14:paraId="733F3067" w14:textId="4F38A15C" w:rsidR="000D25A8" w:rsidRPr="000D25A8" w:rsidRDefault="000D25A8" w:rsidP="000D25A8">
      <w:pPr>
        <w:pStyle w:val="ab"/>
        <w:ind w:firstLine="0"/>
        <w:jc w:val="left"/>
        <w:rPr>
          <w:rFonts w:eastAsia="Times New Roman"/>
          <w:bCs/>
          <w:color w:val="auto"/>
          <w:sz w:val="28"/>
          <w:szCs w:val="22"/>
        </w:rPr>
      </w:pPr>
      <w:r w:rsidRPr="000D25A8">
        <w:rPr>
          <w:rFonts w:eastAsia="Times New Roman"/>
          <w:bCs/>
          <w:color w:val="auto"/>
          <w:sz w:val="28"/>
          <w:szCs w:val="22"/>
        </w:rPr>
        <w:t>Задача 3</w:t>
      </w:r>
    </w:p>
    <w:p w14:paraId="310494B3" w14:textId="77777777" w:rsidR="000D25A8" w:rsidRPr="000D25A8" w:rsidRDefault="000D25A8" w:rsidP="000D25A8">
      <w:pPr>
        <w:pStyle w:val="ab"/>
        <w:ind w:firstLine="0"/>
        <w:jc w:val="left"/>
        <w:rPr>
          <w:rFonts w:eastAsia="Times New Roman"/>
          <w:bCs/>
          <w:color w:val="auto"/>
          <w:sz w:val="28"/>
          <w:szCs w:val="22"/>
        </w:rPr>
      </w:pPr>
      <w:r w:rsidRPr="000D25A8">
        <w:rPr>
          <w:rFonts w:eastAsia="Times New Roman"/>
          <w:bCs/>
          <w:color w:val="auto"/>
          <w:sz w:val="28"/>
          <w:szCs w:val="22"/>
        </w:rPr>
        <w:t>Ассоциативный контейнер – словарь с дубликатами</w:t>
      </w:r>
    </w:p>
    <w:p w14:paraId="2D944222" w14:textId="7773D022" w:rsidR="00F51069" w:rsidRPr="00C9245B" w:rsidRDefault="00F51069" w:rsidP="000D25A8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B79EC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54113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243BCB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16E7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B7988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3"/>
    </w:p>
    <w:p w14:paraId="1B86F8B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4001ED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&lt;deque&gt;</w:t>
      </w:r>
    </w:p>
    <w:p w14:paraId="33AC8F0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7DF6CBD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Time.h</w:t>
      </w:r>
      <w:proofErr w:type="spellEnd"/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7FF7C77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5FABBC2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5F011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ypede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deq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deq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9BA653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4EC8D05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EE1EC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deq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ake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3220A65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999575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a; </w:t>
      </w:r>
    </w:p>
    <w:p w14:paraId="7AB80C8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deq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d; </w:t>
      </w:r>
    </w:p>
    <w:p w14:paraId="01C671A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</w:p>
    <w:p w14:paraId="350344B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9704F5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a; </w:t>
      </w:r>
    </w:p>
    <w:p w14:paraId="44A191A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.push_back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a);</w:t>
      </w:r>
    </w:p>
    <w:p w14:paraId="055E937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} </w:t>
      </w:r>
    </w:p>
    <w:p w14:paraId="184BC1C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d;</w:t>
      </w:r>
    </w:p>
    <w:p w14:paraId="2D55B3B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BDBD40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B6145D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rint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deq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6DC11F4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4D995E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A59625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621D804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CE651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90888D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7621A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Equal_s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19F6E2E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(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)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2F6CB2A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780F9E7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A3F329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3584B25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BA3AC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redne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deq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096E8EB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</w:t>
      </w:r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0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16687F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бор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ектора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057B7F2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=1;i&lt;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++) s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proofErr w:type="spell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CAB6D7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>.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личество элементов в векторе </w:t>
      </w:r>
    </w:p>
    <w:p w14:paraId="14D5399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n;</w:t>
      </w:r>
    </w:p>
    <w:p w14:paraId="530FF7E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6A637C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B6A57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um(</w:t>
      </w:r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6F757D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9F2C6F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31C82AC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71EED5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83E78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756772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B2684E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rus</w:t>
      </w:r>
      <w:proofErr w:type="spellEnd"/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FC4D14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deq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9C8DE6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; </w:t>
      </w:r>
    </w:p>
    <w:p w14:paraId="6CFC578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ичество элементов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27B64E2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n; </w:t>
      </w:r>
    </w:p>
    <w:p w14:paraId="17E1EB7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deq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v;</w:t>
      </w:r>
    </w:p>
    <w:p w14:paraId="5113FDC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v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ake_deq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n);</w:t>
      </w:r>
    </w:p>
    <w:p w14:paraId="06FB1C8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rint_deq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v);</w:t>
      </w:r>
    </w:p>
    <w:p w14:paraId="6A811B3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ax_element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v.begin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v.end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75FECA9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AF4EC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аксимальный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26F458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v.push_back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s);</w:t>
      </w:r>
    </w:p>
    <w:p w14:paraId="41CAF5DA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deq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v);</w:t>
      </w:r>
    </w:p>
    <w:p w14:paraId="224693AC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люч для уда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89C0168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63EEB70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remove_if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v.begin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v.end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Equal_s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57F0E6A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v.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eras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v.end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4FCE783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rint_deq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v);</w:t>
      </w:r>
    </w:p>
    <w:p w14:paraId="3EE6384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redne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v);</w:t>
      </w:r>
    </w:p>
    <w:p w14:paraId="210B0B3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Среднее арифметическое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BAE32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for_each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v.begin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v.end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), sum);</w:t>
      </w:r>
    </w:p>
    <w:p w14:paraId="7FA9074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rint_deq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v);</w:t>
      </w:r>
    </w:p>
    <w:p w14:paraId="2B3CC0DF" w14:textId="13740349" w:rsidR="003112BD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4AEC7F5" w14:textId="2039E3F0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C94E0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0AC2581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5CB9B75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5BBAF6F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2EA15FB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, sec;</w:t>
      </w:r>
    </w:p>
    <w:p w14:paraId="7FE0A35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7E87BC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 min = 0; sec = 0; };</w:t>
      </w:r>
    </w:p>
    <w:p w14:paraId="5CE2774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77060E9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3E6BB5F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>~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};</w:t>
      </w:r>
    </w:p>
    <w:p w14:paraId="4530943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 }</w:t>
      </w:r>
    </w:p>
    <w:p w14:paraId="73B36A8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; }</w:t>
      </w:r>
    </w:p>
    <w:p w14:paraId="450BC29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et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6F35288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et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sec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656148D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6034531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2659F2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1F96B12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7316B17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48A2A74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22F722A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7DFA64A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=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09F3FC5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!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702351F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60C66D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7EA312C" w14:textId="2080D7C0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09E191AF" w14:textId="2D9E8B24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3D8716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ime.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F74191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операции присваивания </w:t>
      </w:r>
    </w:p>
    <w:p w14:paraId="33F2F60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0AD605C7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 xml:space="preserve">//проверка н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самоприсваивание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4FA8477C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&amp;</w:t>
      </w:r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CB2FA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min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EEBCD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7CFEC1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EA0C94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955A47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59371F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4884A4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min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B956F9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EE5B9F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E1BD34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C8449F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лобальной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ункции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>-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вода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3A1765F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2EAFCCFC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минут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957BCFC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m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F9D66E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CA40D5A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секунд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CA13C4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s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091DF3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}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) || (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60));</w:t>
      </w:r>
    </w:p>
    <w:p w14:paraId="472DD52B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579A5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FC85BD5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глобальной функции-операции вывода </w:t>
      </w:r>
    </w:p>
    <w:p w14:paraId="7477F9F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39BDF8E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802DDA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0FF50A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C5D47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39756D4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lt; </w:t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8EDA9D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lt;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099524F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4F752D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F31565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2CA76A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3C37A11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gt; </w:t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D2BCBD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gt;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436F04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AADE94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CDC30A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644207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=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E9D160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=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B62938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C2C0D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6BE7D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FAB169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!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018EDB7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in !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sec !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085ABE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31FE68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DB9DC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941129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+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07240D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4A2E047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26E484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3BD8DAF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/ 60;</w:t>
      </w:r>
    </w:p>
    <w:p w14:paraId="0953F3A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% 60;</w:t>
      </w:r>
    </w:p>
    <w:p w14:paraId="74B7AFB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45DD4CC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5D7892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бинарной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еления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48B621C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/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0E3A52A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6E82244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B61CB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12798F5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/ 60;</w:t>
      </w:r>
    </w:p>
    <w:p w14:paraId="5C7D198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% 60;</w:t>
      </w:r>
    </w:p>
    <w:p w14:paraId="4648515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5F654A8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BE8E14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/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4018330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7B6A1DC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3106639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/ 60;</w:t>
      </w:r>
    </w:p>
    <w:p w14:paraId="5D2880E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% 60;</w:t>
      </w:r>
    </w:p>
    <w:p w14:paraId="75E7372C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4CAA1CA8" w14:textId="34816C31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42075CE" w14:textId="4C54502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93CCB8" w14:textId="1621A5E8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E680D0" w14:textId="5CE862A2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1CCE19" w14:textId="1E1B687B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BDFF26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9629EF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Time.h</w:t>
      </w:r>
      <w:proofErr w:type="spellEnd"/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07799C9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&lt;deque&gt;</w:t>
      </w:r>
    </w:p>
    <w:p w14:paraId="5F78F01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3D9ECA9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FCFCE5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ypede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que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22BA94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ypede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deq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009380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0CB6F90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27B3F0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ake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que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D2DDB1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39E7C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6F7CA30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;</w:t>
      </w:r>
    </w:p>
    <w:p w14:paraId="1B86AA5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842B0C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>{</w:t>
      </w:r>
    </w:p>
    <w:p w14:paraId="51850AA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77F6774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que.push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a);</w:t>
      </w:r>
    </w:p>
    <w:p w14:paraId="454A5A4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076F35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;</w:t>
      </w:r>
    </w:p>
    <w:p w14:paraId="7E6259B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E18F77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DB0B7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opy_queue_to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7453AFA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986177F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84032C9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q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>
        <w:rPr>
          <w:rFonts w:ascii="Consolas" w:hAnsi="Consolas" w:cs="Consolas"/>
          <w:color w:val="008000"/>
          <w:sz w:val="19"/>
          <w:szCs w:val="19"/>
        </w:rPr>
        <w:t xml:space="preserve">//пока стек не пустой </w:t>
      </w:r>
    </w:p>
    <w:p w14:paraId="11E92615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866BE09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добавить в вектор элемент из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вершиы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стека </w:t>
      </w:r>
    </w:p>
    <w:p w14:paraId="589520E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.push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_back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front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6C1C429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que</w:t>
      </w:r>
      <w:r>
        <w:rPr>
          <w:rFonts w:ascii="Consolas" w:hAnsi="Consolas" w:cs="Consolas"/>
          <w:color w:val="000000"/>
          <w:sz w:val="19"/>
          <w:szCs w:val="19"/>
        </w:rPr>
        <w:t>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334752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8007C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>//вернуть вектор как результат функции</w:t>
      </w:r>
    </w:p>
    <w:p w14:paraId="70B8361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00CCE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C28A9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opy_deque_to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que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deq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D4AE12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CAC4E0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deq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93AAA4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AA42F8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push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deq</w:t>
      </w:r>
      <w:proofErr w:type="spell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7C11D6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69292F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01D330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3B3B7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rint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que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A65B06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A2D4DA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!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empty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))</w:t>
      </w:r>
    </w:p>
    <w:p w14:paraId="1708477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3AABDF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val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front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3846210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pop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56E6FF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val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C985A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61969D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FEB8A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1FE73B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9AA5B9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Equal_s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2789AD5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(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)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67CACBF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6A00F21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54513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5ABD9F2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8F56A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redne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deq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0FC73C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</w:t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deq</w:t>
      </w:r>
      <w:proofErr w:type="spell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0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F25FB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бор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ектора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04F328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deq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s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deq</w:t>
      </w:r>
      <w:proofErr w:type="spell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951EAE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deq</w:t>
      </w:r>
      <w:r>
        <w:rPr>
          <w:rFonts w:ascii="Consolas" w:hAnsi="Consolas" w:cs="Consolas"/>
          <w:color w:val="000000"/>
          <w:sz w:val="19"/>
          <w:szCs w:val="19"/>
        </w:rPr>
        <w:t>.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личество элементов в векторе </w:t>
      </w:r>
    </w:p>
    <w:p w14:paraId="26ACE6C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521D16E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103D2B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B77E9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um(</w:t>
      </w:r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C7F2A1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57F5F2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7272DD2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B9ABD3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58D83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D6C9B6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920F2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rus</w:t>
      </w:r>
      <w:proofErr w:type="spellEnd"/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05B9A6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53EBEA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;</w:t>
      </w:r>
    </w:p>
    <w:p w14:paraId="4324DBB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80DED8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495DF2B0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ичество элемент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4342F0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n;</w:t>
      </w:r>
    </w:p>
    <w:p w14:paraId="50FC879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que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ake_que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n);</w:t>
      </w:r>
    </w:p>
    <w:p w14:paraId="02E99AB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rint_que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que);</w:t>
      </w:r>
    </w:p>
    <w:p w14:paraId="56E164E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opy_queue_to_deq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que);</w:t>
      </w:r>
    </w:p>
    <w:p w14:paraId="1FE8C68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ax_element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.begin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.end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4014833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FA462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аксимальный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561D4A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.push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_back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s);</w:t>
      </w:r>
    </w:p>
    <w:p w14:paraId="0527009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>
        <w:rPr>
          <w:rFonts w:ascii="Consolas" w:hAnsi="Consolas" w:cs="Consolas"/>
          <w:color w:val="008000"/>
          <w:sz w:val="19"/>
          <w:szCs w:val="19"/>
        </w:rPr>
        <w:t xml:space="preserve">//пока стек не пустой </w:t>
      </w:r>
    </w:p>
    <w:p w14:paraId="444DEA4F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C22A98B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ue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удалить элемент </w:t>
      </w:r>
    </w:p>
    <w:p w14:paraId="58CF3953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0D6FA7F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py_deque_to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e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54AFB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5E576D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люч для уда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0DDA78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118313C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q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>
        <w:rPr>
          <w:rFonts w:ascii="Consolas" w:hAnsi="Consolas" w:cs="Consolas"/>
          <w:color w:val="008000"/>
          <w:sz w:val="19"/>
          <w:szCs w:val="19"/>
        </w:rPr>
        <w:t xml:space="preserve">//пока стек не пустой </w:t>
      </w:r>
    </w:p>
    <w:p w14:paraId="6C9B49A8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C6595F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q.pop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удалить элемент </w:t>
      </w:r>
    </w:p>
    <w:p w14:paraId="0037CA61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75B98F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opy_queue_to_deq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que);</w:t>
      </w:r>
    </w:p>
    <w:p w14:paraId="10074E1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remove_if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.begin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.end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Equal_s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034C7A7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.erase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.end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2801F49A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>
        <w:rPr>
          <w:rFonts w:ascii="Consolas" w:hAnsi="Consolas" w:cs="Consolas"/>
          <w:color w:val="008000"/>
          <w:sz w:val="19"/>
          <w:szCs w:val="19"/>
        </w:rPr>
        <w:t xml:space="preserve">//пока стек не пустой </w:t>
      </w:r>
    </w:p>
    <w:p w14:paraId="6E119096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2E4B6C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ue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удалить элемент </w:t>
      </w:r>
    </w:p>
    <w:p w14:paraId="0B4442D1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4C3F596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py_deque_to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e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CB15507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A17F012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q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>
        <w:rPr>
          <w:rFonts w:ascii="Consolas" w:hAnsi="Consolas" w:cs="Consolas"/>
          <w:color w:val="008000"/>
          <w:sz w:val="19"/>
          <w:szCs w:val="19"/>
        </w:rPr>
        <w:t xml:space="preserve">//пока стек не пустой </w:t>
      </w:r>
    </w:p>
    <w:p w14:paraId="4361A633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431CD32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q.pop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удалить элемент </w:t>
      </w:r>
    </w:p>
    <w:p w14:paraId="5599A266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1F7F57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opy_queue_to_deq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que);</w:t>
      </w:r>
    </w:p>
    <w:p w14:paraId="20911BA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redne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9DF3A8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реднее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арифметическое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3D4270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for_each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.begin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deq.end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), sum);</w:t>
      </w:r>
    </w:p>
    <w:p w14:paraId="7CE9176B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>
        <w:rPr>
          <w:rFonts w:ascii="Consolas" w:hAnsi="Consolas" w:cs="Consolas"/>
          <w:color w:val="008000"/>
          <w:sz w:val="19"/>
          <w:szCs w:val="19"/>
        </w:rPr>
        <w:t xml:space="preserve">//пока стек не пустой </w:t>
      </w:r>
    </w:p>
    <w:p w14:paraId="15345DB5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4FBA9B8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ue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удалить элемент </w:t>
      </w:r>
    </w:p>
    <w:p w14:paraId="15AABDD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2413A8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py_deque_to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e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B6EC54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rint_queu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que);</w:t>
      </w:r>
    </w:p>
    <w:p w14:paraId="1C83F088" w14:textId="0F4FC968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2EE6125" w14:textId="0E116B10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4AB471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39D29BA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5FA9A01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96F976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1911213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, sec;</w:t>
      </w:r>
    </w:p>
    <w:p w14:paraId="4134150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6182D9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 min = 0; sec = 0; };</w:t>
      </w:r>
    </w:p>
    <w:p w14:paraId="68992D6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5770A44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175C524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>~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};</w:t>
      </w:r>
    </w:p>
    <w:p w14:paraId="4BCC3C2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 }</w:t>
      </w:r>
    </w:p>
    <w:p w14:paraId="752BF13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; }</w:t>
      </w:r>
    </w:p>
    <w:p w14:paraId="31D1B76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et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5575BDF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et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sec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2105748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69539FE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8294FD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73E96B9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5CD129F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5F43C5D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460AA70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21B64EB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=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69F5E15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!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18D3EA2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4C9CE0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D44F525" w14:textId="63482AE2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62A1FAFD" w14:textId="7B26A269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A9EA8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ime.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B966EBE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операции присваивания </w:t>
      </w:r>
    </w:p>
    <w:p w14:paraId="65234FF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6C042A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 xml:space="preserve">//проверка н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самоприсваивание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68CAAF4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&amp;</w:t>
      </w:r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2B40F9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min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0C7D06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C93CFF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9F40C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184F5A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4D0B59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D395B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min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122320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7E59C5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EAAB99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69F0B2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лобальной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ункции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>-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вода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4E7CD36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25C7F635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минут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3D2187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m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B3BFC73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2750C1C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секунд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263B97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s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5C9035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}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) || (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60));</w:t>
      </w:r>
    </w:p>
    <w:p w14:paraId="7B91371A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CFBEA3E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7560180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глобальной функции-операции вывода </w:t>
      </w:r>
    </w:p>
    <w:p w14:paraId="79844F1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63DAD2A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CD17FB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C1E01F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3D990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4245B9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lt; </w:t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1DB671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lt;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90F652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EA95E8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29CC34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2FB566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F2E735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gt; </w:t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40B230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gt;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A4C72C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1DC19F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DC816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D5E201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=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F01147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=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77B602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3250EF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BCD0A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99E9C1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!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64D64ED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in !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sec !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C9C0C1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89853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BC91A5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D03BF9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+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3D9CAB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6543880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C7614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7DEC5CC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/ 60;</w:t>
      </w:r>
    </w:p>
    <w:p w14:paraId="6FB012B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% 60;</w:t>
      </w:r>
    </w:p>
    <w:p w14:paraId="50CBAB6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307BB16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450FF6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бинарной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еления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0263D7F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/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4B619AC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7A7C12B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4E71DC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316EE5D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/ 60;</w:t>
      </w:r>
    </w:p>
    <w:p w14:paraId="06733A1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% 60;</w:t>
      </w:r>
    </w:p>
    <w:p w14:paraId="0D87B8C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2AC7936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56E1D8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/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2C7062D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6E8DC4C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4FC2CFD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/ 60;</w:t>
      </w:r>
    </w:p>
    <w:p w14:paraId="7FAD863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% 60;</w:t>
      </w:r>
    </w:p>
    <w:p w14:paraId="3F039F09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14318292" w14:textId="78EFA208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C2805EB" w14:textId="4677C955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C73AE39" w14:textId="7CEFB392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2C8D36A" w14:textId="3D634839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D68DD2" w14:textId="560B8655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663544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4BA60C4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&lt;map&gt;</w:t>
      </w:r>
    </w:p>
    <w:p w14:paraId="3C32C94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035F8FF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Time.h</w:t>
      </w:r>
      <w:proofErr w:type="spellEnd"/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0421D56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04F43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5619980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E936C8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typed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определяем тип для работы со словарем </w:t>
      </w:r>
    </w:p>
    <w:p w14:paraId="43E7570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ypede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Map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итератор</w:t>
      </w:r>
    </w:p>
    <w:p w14:paraId="1D0235C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78D600C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E8212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Map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ake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ap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84C35E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EBD826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;</w:t>
      </w:r>
      <w:r>
        <w:rPr>
          <w:rFonts w:ascii="Consolas" w:hAnsi="Consolas" w:cs="Consolas"/>
          <w:color w:val="008000"/>
          <w:sz w:val="19"/>
          <w:szCs w:val="19"/>
        </w:rPr>
        <w:t xml:space="preserve">//пустой словарь </w:t>
      </w:r>
    </w:p>
    <w:p w14:paraId="07400023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;</w:t>
      </w:r>
    </w:p>
    <w:p w14:paraId="3D51EEF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B49790A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CB5190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элемент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a;</w:t>
      </w:r>
    </w:p>
    <w:p w14:paraId="6A8EC5D6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создаем пару и добавляем ее в словарь </w:t>
      </w:r>
    </w:p>
    <w:p w14:paraId="024892D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.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nsert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ake_pair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, a));</w:t>
      </w:r>
    </w:p>
    <w:p w14:paraId="3535EB6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0943864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;</w:t>
      </w:r>
      <w:r>
        <w:rPr>
          <w:rFonts w:ascii="Consolas" w:hAnsi="Consolas" w:cs="Consolas"/>
          <w:color w:val="008000"/>
          <w:sz w:val="19"/>
          <w:szCs w:val="19"/>
        </w:rPr>
        <w:t xml:space="preserve">//возвращаем словарь как результат работы функции </w:t>
      </w:r>
    </w:p>
    <w:p w14:paraId="014435B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0CE4C3B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функция для печати словаря </w:t>
      </w:r>
    </w:p>
    <w:p w14:paraId="754F5297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T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m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F206A6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99F815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 : "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7317A7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------------------------------------------"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33DFE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1207A8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08707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redne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Map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CCE872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</w:t>
      </w:r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0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A22BBE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бор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ектора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2190631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s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B373EA8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>.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личество элементов в векторе </w:t>
      </w:r>
    </w:p>
    <w:p w14:paraId="516B74D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226D623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95D040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71A2D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um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Map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0281FC5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r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redne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B93E7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реднее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арифметическое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r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09F087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r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13CF6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307D7D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F11D6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ax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Map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301529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4C9DC1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begin</w:t>
      </w:r>
      <w:proofErr w:type="spellEnd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F0D66E0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,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/номер максимального </w:t>
      </w:r>
    </w:p>
    <w:p w14:paraId="20307745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k = 0;</w:t>
      </w:r>
      <w:r>
        <w:rPr>
          <w:rFonts w:ascii="Consolas" w:hAnsi="Consolas" w:cs="Consolas"/>
          <w:color w:val="008000"/>
          <w:sz w:val="19"/>
          <w:szCs w:val="19"/>
        </w:rPr>
        <w:t xml:space="preserve">//счетчик элементов </w:t>
      </w:r>
    </w:p>
    <w:p w14:paraId="7E5C4803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 = (</w:t>
      </w:r>
      <w:r>
        <w:rPr>
          <w:rFonts w:ascii="Consolas" w:hAnsi="Consolas" w:cs="Consolas"/>
          <w:color w:val="0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>i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значение первого элемента </w:t>
      </w:r>
    </w:p>
    <w:p w14:paraId="354392E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!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end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))</w:t>
      </w:r>
    </w:p>
    <w:p w14:paraId="7C676C7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6B965E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.second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1862F6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3D51A8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.second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168331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>nom = k;</w:t>
      </w:r>
    </w:p>
    <w:p w14:paraId="357BF495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F62D70F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i</w:t>
      </w:r>
      <w:r>
        <w:rPr>
          <w:rFonts w:ascii="Consolas" w:hAnsi="Consolas" w:cs="Consolas"/>
          <w:color w:val="008080"/>
          <w:sz w:val="19"/>
          <w:szCs w:val="19"/>
        </w:rPr>
        <w:t>++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итератор </w:t>
      </w:r>
    </w:p>
    <w:p w14:paraId="3DE15FF9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k++;</w:t>
      </w:r>
      <w:r>
        <w:rPr>
          <w:rFonts w:ascii="Consolas" w:hAnsi="Consolas" w:cs="Consolas"/>
          <w:color w:val="008000"/>
          <w:sz w:val="19"/>
          <w:szCs w:val="19"/>
        </w:rPr>
        <w:t>//счетчик элементов</w:t>
      </w:r>
    </w:p>
    <w:p w14:paraId="0A2BA150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6D822F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nom;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номер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max</w:t>
      </w:r>
    </w:p>
    <w:p w14:paraId="6CC28B0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E5CDDA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BAFC2B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Equal_s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30CD636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(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)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26B7BD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007A2ED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6391C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08DC1E1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7B306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3FC7CF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851F2E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rus</w:t>
      </w:r>
      <w:proofErr w:type="spellEnd"/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AE08173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, k;</w:t>
      </w:r>
    </w:p>
    <w:p w14:paraId="11D30A99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ичество элемент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4A3FC2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n;</w:t>
      </w:r>
      <w:r>
        <w:rPr>
          <w:rFonts w:ascii="Consolas" w:hAnsi="Consolas" w:cs="Consolas"/>
          <w:color w:val="008000"/>
          <w:sz w:val="19"/>
          <w:szCs w:val="19"/>
        </w:rPr>
        <w:t xml:space="preserve">//количество элементов </w:t>
      </w:r>
    </w:p>
    <w:p w14:paraId="037CEDD1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;</w:t>
      </w:r>
    </w:p>
    <w:p w14:paraId="6ABC1376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ke_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n);</w:t>
      </w:r>
      <w:r>
        <w:rPr>
          <w:rFonts w:ascii="Consolas" w:hAnsi="Consolas" w:cs="Consolas"/>
          <w:color w:val="008000"/>
          <w:sz w:val="19"/>
          <w:szCs w:val="19"/>
        </w:rPr>
        <w:t>//создать словарь</w:t>
      </w:r>
    </w:p>
    <w:p w14:paraId="4C4379F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Max(m);</w:t>
      </w:r>
    </w:p>
    <w:p w14:paraId="53AB12B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rint_map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m);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напечатать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ловарь</w:t>
      </w:r>
    </w:p>
    <w:p w14:paraId="64F98E0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.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insert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ake_pair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n, m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ax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);</w:t>
      </w:r>
    </w:p>
    <w:p w14:paraId="54C9BDEA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);</w:t>
      </w:r>
      <w:r>
        <w:rPr>
          <w:rFonts w:ascii="Consolas" w:hAnsi="Consolas" w:cs="Consolas"/>
          <w:color w:val="008000"/>
          <w:sz w:val="19"/>
          <w:szCs w:val="19"/>
        </w:rPr>
        <w:t>//напечатать словарь</w:t>
      </w:r>
    </w:p>
    <w:p w14:paraId="5A879605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люч для уда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E9319C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0C4FD61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.erase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k);</w:t>
      </w:r>
    </w:p>
    <w:p w14:paraId="6DD4BCB7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);</w:t>
      </w:r>
      <w:r>
        <w:rPr>
          <w:rFonts w:ascii="Consolas" w:hAnsi="Consolas" w:cs="Consolas"/>
          <w:color w:val="008000"/>
          <w:sz w:val="19"/>
          <w:szCs w:val="19"/>
        </w:rPr>
        <w:t>//напечатать словарь</w:t>
      </w:r>
    </w:p>
    <w:p w14:paraId="1558B790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);</w:t>
      </w:r>
    </w:p>
    <w:p w14:paraId="0786C531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);</w:t>
      </w:r>
      <w:r>
        <w:rPr>
          <w:rFonts w:ascii="Consolas" w:hAnsi="Consolas" w:cs="Consolas"/>
          <w:color w:val="008000"/>
          <w:sz w:val="19"/>
          <w:szCs w:val="19"/>
        </w:rPr>
        <w:t>//напечатать словарь</w:t>
      </w:r>
    </w:p>
    <w:p w14:paraId="132D4AF1" w14:textId="0013876D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83EFF06" w14:textId="73CA32EA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7424E3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75C0A23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7A1C4EA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B0256E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13CBB31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, sec;</w:t>
      </w:r>
    </w:p>
    <w:p w14:paraId="08A2E39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C019D9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 min = 0; sec = 0; };</w:t>
      </w:r>
    </w:p>
    <w:p w14:paraId="1508DC7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0FFDA25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1048809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  <w:t>~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};</w:t>
      </w:r>
    </w:p>
    <w:p w14:paraId="4879530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 }</w:t>
      </w:r>
    </w:p>
    <w:p w14:paraId="717231C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; }</w:t>
      </w:r>
    </w:p>
    <w:p w14:paraId="44EC155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et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2FFB0B5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et_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sec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4CEFAC1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21A9451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5CB9A2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1EE5C97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706EF1C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6B3F7DA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7DC40F0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6582B6D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=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62AD7B2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!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345B26B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7EA261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F10292C" w14:textId="7BCCF1F3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006AF90F" w14:textId="22E158A4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27023B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ime.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08D5863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операции присваивания </w:t>
      </w:r>
    </w:p>
    <w:p w14:paraId="7984CEB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6FA3889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 xml:space="preserve">//проверка н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самоприсваивание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7857D0AF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&amp;</w:t>
      </w:r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BEDBF9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min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DBBAA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9383D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83672C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BDF012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53D325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7C09A9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min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2F7065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 =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BB2AF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6D47F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76F762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лобальной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ункции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>-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вода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7A1557D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FD7B57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минут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15A42EB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m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EC60849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3E38CD55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секунд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42A169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s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DB24B9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}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) || (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60));</w:t>
      </w:r>
    </w:p>
    <w:p w14:paraId="3C0BCA49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B5C1CE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7CE71BD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глобальной функции-операции вывода </w:t>
      </w:r>
    </w:p>
    <w:p w14:paraId="15EE17A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6A0D6FA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0803BC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282BF72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F77D6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&l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D930ED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lt; </w:t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AE3FC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lt;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D27D8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627819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A3188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FF0E65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&gt;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7C21FC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gt; </w:t>
      </w:r>
      <w:proofErr w:type="spellStart"/>
      <w:proofErr w:type="gram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4AE72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gt;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D92510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13B6A9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F75C04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35D78C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=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3EFF54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=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A0EC4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395FB1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BCEBFA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59C48B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 !=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79E2111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min !</w:t>
      </w:r>
      <w:proofErr w:type="gram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sec !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86776CD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445401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FB7520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D26A1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+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313D2AA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129A4640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385C936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7E84ECC9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/ 60;</w:t>
      </w:r>
    </w:p>
    <w:p w14:paraId="4C7CE8DC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% 60;</w:t>
      </w:r>
    </w:p>
    <w:p w14:paraId="6EFE13E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244EE99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2647A83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бинарной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еления</w:t>
      </w:r>
      <w:r w:rsidRPr="000D25A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63BCA49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/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7032D1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2FE6B6D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100E88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5AE5C3D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/ 60;</w:t>
      </w:r>
    </w:p>
    <w:p w14:paraId="3B96AA15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% 60;</w:t>
      </w:r>
    </w:p>
    <w:p w14:paraId="1E07AA18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2715129E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E77FE34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0D25A8">
        <w:rPr>
          <w:rFonts w:ascii="Consolas" w:hAnsi="Consolas" w:cs="Consolas"/>
          <w:color w:val="008080"/>
          <w:sz w:val="19"/>
          <w:szCs w:val="19"/>
          <w:lang w:val="en-US"/>
        </w:rPr>
        <w:t>operator/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0C6003AF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5A7A0E8A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0D25A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178CA64B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/ 60;</w:t>
      </w:r>
    </w:p>
    <w:p w14:paraId="09D43CC7" w14:textId="77777777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</w:t>
      </w:r>
      <w:r w:rsidRPr="000D25A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>) % 60;</w:t>
      </w:r>
    </w:p>
    <w:p w14:paraId="2E2C543E" w14:textId="77777777" w:rsid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D25A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3A125B27" w14:textId="75A89FF8" w:rsidR="000D25A8" w:rsidRPr="000D25A8" w:rsidRDefault="000D25A8" w:rsidP="000D2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B3CEA9C" w14:textId="77777777" w:rsidR="00A367E2" w:rsidRPr="000D25A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0120B6" w14:textId="77777777" w:rsidR="00A367E2" w:rsidRPr="000D25A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0D25A8">
        <w:rPr>
          <w:rFonts w:ascii="Times New Roman" w:hAnsi="Times New Roman" w:cs="Times New Roman"/>
          <w:color w:val="000000"/>
          <w:sz w:val="19"/>
          <w:szCs w:val="19"/>
        </w:rPr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lastRenderedPageBreak/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lastRenderedPageBreak/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254C7B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3FAB7200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F4141F8" w14:textId="758C8402" w:rsidR="000D25A8" w:rsidRDefault="000D25A8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AB1346B" w14:textId="77777777" w:rsidR="000D25A8" w:rsidRDefault="000D25A8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71DC79CD" w:rsidR="00815331" w:rsidRDefault="000D25A8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57D44F90" wp14:editId="06FD2D25">
            <wp:extent cx="4105275" cy="636270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9AB94" w14:textId="5C03604E" w:rsidR="000D25A8" w:rsidRDefault="000D25A8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noProof/>
        </w:rPr>
        <w:lastRenderedPageBreak/>
        <w:drawing>
          <wp:inline distT="0" distB="0" distL="0" distR="0" wp14:anchorId="4153F6DB" wp14:editId="4D321755">
            <wp:extent cx="3981450" cy="3686175"/>
            <wp:effectExtent l="0" t="0" r="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7F9C" w14:textId="3686A9F0" w:rsidR="000D25A8" w:rsidRPr="004440DD" w:rsidRDefault="000D25A8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noProof/>
        </w:rPr>
        <w:lastRenderedPageBreak/>
        <w:drawing>
          <wp:inline distT="0" distB="0" distL="0" distR="0" wp14:anchorId="673224F1" wp14:editId="09C019B4">
            <wp:extent cx="3829050" cy="6105525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610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5F932A00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4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647A66" w14:textId="77777777" w:rsidR="00254C7B" w:rsidRDefault="00254C7B" w:rsidP="009D1C69">
      <w:pPr>
        <w:spacing w:after="0" w:line="240" w:lineRule="auto"/>
      </w:pPr>
      <w:r>
        <w:separator/>
      </w:r>
    </w:p>
  </w:endnote>
  <w:endnote w:type="continuationSeparator" w:id="0">
    <w:p w14:paraId="2D9A502D" w14:textId="77777777" w:rsidR="00254C7B" w:rsidRDefault="00254C7B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BD385D" w14:textId="77777777" w:rsidR="00254C7B" w:rsidRDefault="00254C7B" w:rsidP="009D1C69">
      <w:pPr>
        <w:spacing w:after="0" w:line="240" w:lineRule="auto"/>
      </w:pPr>
      <w:r>
        <w:separator/>
      </w:r>
    </w:p>
  </w:footnote>
  <w:footnote w:type="continuationSeparator" w:id="0">
    <w:p w14:paraId="381A8EBF" w14:textId="77777777" w:rsidR="00254C7B" w:rsidRDefault="00254C7B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AE4E39"/>
    <w:multiLevelType w:val="hybridMultilevel"/>
    <w:tmpl w:val="71007CFE"/>
    <w:lvl w:ilvl="0" w:tplc="AF12D408">
      <w:start w:val="1"/>
      <w:numFmt w:val="decimal"/>
      <w:lvlText w:val="%1."/>
      <w:lvlJc w:val="left"/>
      <w:pPr>
        <w:ind w:left="354" w:hanging="245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E51019B8">
      <w:numFmt w:val="bullet"/>
      <w:lvlText w:val="•"/>
      <w:lvlJc w:val="left"/>
      <w:pPr>
        <w:ind w:left="1269" w:hanging="245"/>
      </w:pPr>
      <w:rPr>
        <w:rFonts w:hint="default"/>
        <w:lang w:val="ru-RU" w:eastAsia="en-US" w:bidi="ar-SA"/>
      </w:rPr>
    </w:lvl>
    <w:lvl w:ilvl="2" w:tplc="E8AE2022">
      <w:numFmt w:val="bullet"/>
      <w:lvlText w:val="•"/>
      <w:lvlJc w:val="left"/>
      <w:pPr>
        <w:ind w:left="2179" w:hanging="245"/>
      </w:pPr>
      <w:rPr>
        <w:rFonts w:hint="default"/>
        <w:lang w:val="ru-RU" w:eastAsia="en-US" w:bidi="ar-SA"/>
      </w:rPr>
    </w:lvl>
    <w:lvl w:ilvl="3" w:tplc="F89C157E">
      <w:numFmt w:val="bullet"/>
      <w:lvlText w:val="•"/>
      <w:lvlJc w:val="left"/>
      <w:pPr>
        <w:ind w:left="3088" w:hanging="245"/>
      </w:pPr>
      <w:rPr>
        <w:rFonts w:hint="default"/>
        <w:lang w:val="ru-RU" w:eastAsia="en-US" w:bidi="ar-SA"/>
      </w:rPr>
    </w:lvl>
    <w:lvl w:ilvl="4" w:tplc="DFDC7BD2">
      <w:numFmt w:val="bullet"/>
      <w:lvlText w:val="•"/>
      <w:lvlJc w:val="left"/>
      <w:pPr>
        <w:ind w:left="3998" w:hanging="245"/>
      </w:pPr>
      <w:rPr>
        <w:rFonts w:hint="default"/>
        <w:lang w:val="ru-RU" w:eastAsia="en-US" w:bidi="ar-SA"/>
      </w:rPr>
    </w:lvl>
    <w:lvl w:ilvl="5" w:tplc="942251F4">
      <w:numFmt w:val="bullet"/>
      <w:lvlText w:val="•"/>
      <w:lvlJc w:val="left"/>
      <w:pPr>
        <w:ind w:left="4908" w:hanging="245"/>
      </w:pPr>
      <w:rPr>
        <w:rFonts w:hint="default"/>
        <w:lang w:val="ru-RU" w:eastAsia="en-US" w:bidi="ar-SA"/>
      </w:rPr>
    </w:lvl>
    <w:lvl w:ilvl="6" w:tplc="8AD23AF2">
      <w:numFmt w:val="bullet"/>
      <w:lvlText w:val="•"/>
      <w:lvlJc w:val="left"/>
      <w:pPr>
        <w:ind w:left="5817" w:hanging="245"/>
      </w:pPr>
      <w:rPr>
        <w:rFonts w:hint="default"/>
        <w:lang w:val="ru-RU" w:eastAsia="en-US" w:bidi="ar-SA"/>
      </w:rPr>
    </w:lvl>
    <w:lvl w:ilvl="7" w:tplc="DA6AB404">
      <w:numFmt w:val="bullet"/>
      <w:lvlText w:val="•"/>
      <w:lvlJc w:val="left"/>
      <w:pPr>
        <w:ind w:left="6727" w:hanging="245"/>
      </w:pPr>
      <w:rPr>
        <w:rFonts w:hint="default"/>
        <w:lang w:val="ru-RU" w:eastAsia="en-US" w:bidi="ar-SA"/>
      </w:rPr>
    </w:lvl>
    <w:lvl w:ilvl="8" w:tplc="9D509A90">
      <w:numFmt w:val="bullet"/>
      <w:lvlText w:val="•"/>
      <w:lvlJc w:val="left"/>
      <w:pPr>
        <w:ind w:left="7636" w:hanging="245"/>
      </w:pPr>
      <w:rPr>
        <w:rFonts w:hint="default"/>
        <w:lang w:val="ru-RU" w:eastAsia="en-US" w:bidi="ar-SA"/>
      </w:rPr>
    </w:lvl>
  </w:abstractNum>
  <w:abstractNum w:abstractNumId="7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1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4E96B83"/>
    <w:multiLevelType w:val="hybridMultilevel"/>
    <w:tmpl w:val="B9C2CAEA"/>
    <w:lvl w:ilvl="0" w:tplc="1E26E8EE">
      <w:start w:val="1"/>
      <w:numFmt w:val="decimal"/>
      <w:lvlText w:val="%1."/>
      <w:lvlJc w:val="left"/>
      <w:pPr>
        <w:ind w:left="348" w:hanging="24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9B2C9548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68CE2EAC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C48A6C4E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830CE678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4D6A615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A13E6960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ECDEC704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595A5248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abstractNum w:abstractNumId="14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9"/>
  </w:num>
  <w:num w:numId="2">
    <w:abstractNumId w:val="7"/>
  </w:num>
  <w:num w:numId="3">
    <w:abstractNumId w:val="12"/>
  </w:num>
  <w:num w:numId="4">
    <w:abstractNumId w:val="1"/>
  </w:num>
  <w:num w:numId="5">
    <w:abstractNumId w:val="8"/>
  </w:num>
  <w:num w:numId="6">
    <w:abstractNumId w:val="11"/>
  </w:num>
  <w:num w:numId="7">
    <w:abstractNumId w:val="0"/>
  </w:num>
  <w:num w:numId="8">
    <w:abstractNumId w:val="10"/>
  </w:num>
  <w:num w:numId="9">
    <w:abstractNumId w:val="5"/>
  </w:num>
  <w:num w:numId="10">
    <w:abstractNumId w:val="2"/>
  </w:num>
  <w:num w:numId="11">
    <w:abstractNumId w:val="4"/>
  </w:num>
  <w:num w:numId="12">
    <w:abstractNumId w:val="14"/>
  </w:num>
  <w:num w:numId="13">
    <w:abstractNumId w:val="3"/>
  </w:num>
  <w:num w:numId="14">
    <w:abstractNumId w:val="1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D25A8"/>
    <w:rsid w:val="000E2DF6"/>
    <w:rsid w:val="00125BD7"/>
    <w:rsid w:val="00152AEE"/>
    <w:rsid w:val="001A05C5"/>
    <w:rsid w:val="001A0C7B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4C7B"/>
    <w:rsid w:val="00255B45"/>
    <w:rsid w:val="00264E80"/>
    <w:rsid w:val="002907C5"/>
    <w:rsid w:val="00290DE2"/>
    <w:rsid w:val="002B4670"/>
    <w:rsid w:val="002B46F7"/>
    <w:rsid w:val="002C1EBC"/>
    <w:rsid w:val="003112BD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775A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367E2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410EC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01A6"/>
    <w:rsid w:val="00C05166"/>
    <w:rsid w:val="00C22B79"/>
    <w:rsid w:val="00C23B71"/>
    <w:rsid w:val="00C27871"/>
    <w:rsid w:val="00C31266"/>
    <w:rsid w:val="00C55F54"/>
    <w:rsid w:val="00C663E4"/>
    <w:rsid w:val="00C70518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41E19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CB4B5-8FC1-401E-BC23-FA59B1A81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9</Pages>
  <Words>2339</Words>
  <Characters>13333</Characters>
  <Application>Microsoft Office Word</Application>
  <DocSecurity>0</DocSecurity>
  <Lines>111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ске Вячеслав</dc:creator>
  <cp:keywords/>
  <dc:description/>
  <cp:lastModifiedBy>Slava Eske</cp:lastModifiedBy>
  <cp:revision>2</cp:revision>
  <cp:lastPrinted>2020-12-03T14:51:00Z</cp:lastPrinted>
  <dcterms:created xsi:type="dcterms:W3CDTF">2021-06-01T20:12:00Z</dcterms:created>
  <dcterms:modified xsi:type="dcterms:W3CDTF">2021-06-01T20:12:00Z</dcterms:modified>
</cp:coreProperties>
</file>